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214C7970" w14:textId="64841B13" w:rsidR="00335C83" w:rsidRDefault="00335C8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335C83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FLEXIBLE CABLE DUCT AVERAGE </w:t>
      </w:r>
      <w:r w:rsidR="001306B9">
        <w:rPr>
          <w:rFonts w:ascii="Calibri" w:eastAsia="Calibri" w:hAnsi="Calibri" w:cs="Calibri"/>
          <w:color w:val="017564"/>
          <w:w w:val="105"/>
          <w:sz w:val="28"/>
          <w:lang w:val="en-US"/>
        </w:rPr>
        <w:t>LOW</w:t>
      </w:r>
      <w:r w:rsidRPr="00335C83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 LIMIT THERMOSTAT</w:t>
      </w:r>
    </w:p>
    <w:p w14:paraId="6A714E0C" w14:textId="141268D5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335C83">
        <w:rPr>
          <w:rFonts w:ascii="Calibri" w:eastAsia="Calibri" w:hAnsi="Calibri" w:cs="Calibri"/>
          <w:color w:val="7E7E7E"/>
          <w:lang w:val="en-US"/>
        </w:rPr>
        <w:t>LDF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2BAE33C8" w14:textId="7DD28148" w:rsidR="00335C83" w:rsidRDefault="00453AE5" w:rsidP="00453AE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53AE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flexible, multi-point duct averaging low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53AE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limit thermostat incorporates several precision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53AE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rmistor temperature sensors and provides a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53AE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orm C relay output (NO/NC) with an adjustabl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53AE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tpoint. The probe is FT-6 plenum rated cabl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53AE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nd is available in various length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. </w:t>
      </w:r>
      <w:r w:rsidRPr="00453AE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ll probes are constructed to provid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53AE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cellent heat transfer and a fast response. A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53AE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hinged and gasketed Polycarbonate enclosure i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53AE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vided for ease of installation.</w:t>
      </w:r>
    </w:p>
    <w:p w14:paraId="0FB6B1C7" w14:textId="77777777" w:rsidR="00565A89" w:rsidRDefault="00565A89" w:rsidP="00453AE5">
      <w:pPr>
        <w:pStyle w:val="BodyText"/>
        <w:autoSpaceDE w:val="0"/>
        <w:autoSpaceDN w:val="0"/>
        <w:spacing w:before="159" w:line="254" w:lineRule="exact"/>
        <w:rPr>
          <w:rFonts w:ascii="Calibri" w:eastAsia="Calibri" w:hAnsi="Calibri" w:cs="Calibri"/>
          <w:color w:val="017464"/>
          <w:lang w:val="en-US"/>
        </w:rPr>
      </w:pPr>
    </w:p>
    <w:p w14:paraId="0F5E9CF7" w14:textId="7329F523" w:rsidR="00AE3CA4" w:rsidRPr="004E3C65" w:rsidRDefault="00391455" w:rsidP="00335C83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0E19F179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  <w:r w:rsidR="00BC4B3B">
        <w:rPr>
          <w:color w:val="7F7F7F" w:themeColor="text1" w:themeTint="80"/>
        </w:rPr>
        <w:t xml:space="preserve"> enclosure with soft close cover</w:t>
      </w:r>
    </w:p>
    <w:p w14:paraId="007A0B82" w14:textId="4C6157DE" w:rsidR="007959EB" w:rsidRPr="001364D7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P 65 Enclosure</w:t>
      </w:r>
    </w:p>
    <w:p w14:paraId="02D43C70" w14:textId="24839103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</w:t>
      </w:r>
      <w:r w:rsidR="007959EB">
        <w:rPr>
          <w:color w:val="7F7F7F" w:themeColor="text1" w:themeTint="80"/>
        </w:rPr>
        <w:t>s</w:t>
      </w:r>
      <w:r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>
        <w:rPr>
          <w:color w:val="7F7F7F" w:themeColor="text1" w:themeTint="80"/>
        </w:rPr>
        <w:t xml:space="preserve"> of field </w:t>
      </w:r>
      <w:r w:rsidR="00BC4B3B">
        <w:rPr>
          <w:color w:val="7F7F7F" w:themeColor="text1" w:themeTint="80"/>
        </w:rPr>
        <w:t>installation</w:t>
      </w:r>
    </w:p>
    <w:p w14:paraId="4DE96C32" w14:textId="07907508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0669AA45" w14:textId="3BE011E9" w:rsidR="007959EB" w:rsidRDefault="007959EB" w:rsidP="00D759D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Multiple mounting options</w:t>
      </w:r>
    </w:p>
    <w:p w14:paraId="1E1BE8F2" w14:textId="46F0CBBF" w:rsidR="00D759D3" w:rsidRDefault="00D759D3" w:rsidP="00D759D3">
      <w:pPr>
        <w:jc w:val="both"/>
        <w:rPr>
          <w:color w:val="7F7F7F" w:themeColor="text1" w:themeTint="80"/>
        </w:rPr>
      </w:pPr>
    </w:p>
    <w:p w14:paraId="1EC53F59" w14:textId="77777777" w:rsidR="00D759D3" w:rsidRPr="00D759D3" w:rsidRDefault="00D759D3" w:rsidP="00D759D3">
      <w:pPr>
        <w:jc w:val="both"/>
        <w:rPr>
          <w:color w:val="7F7F7F" w:themeColor="text1" w:themeTint="80"/>
        </w:rPr>
      </w:pPr>
    </w:p>
    <w:p w14:paraId="39E805A1" w14:textId="77777777" w:rsidR="00B44009" w:rsidRDefault="00B44009" w:rsidP="00B44009">
      <w:pPr>
        <w:pStyle w:val="BodyText"/>
        <w:spacing w:before="159" w:line="254" w:lineRule="exact"/>
        <w:rPr>
          <w:rFonts w:ascii="Calibri" w:hAnsi="Calibri"/>
          <w:color w:val="017464"/>
          <w:lang w:val="en-US"/>
        </w:rPr>
      </w:pPr>
      <w:r>
        <w:rPr>
          <w:color w:val="017464"/>
        </w:rPr>
        <w:t>ENGINEERING SPEC’S</w:t>
      </w:r>
    </w:p>
    <w:p w14:paraId="152CC93B" w14:textId="77777777" w:rsidR="00B44009" w:rsidRDefault="00B44009" w:rsidP="00B44009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hall be IP65 (NEMA 4X) with a UL94-V0 rated enclosure</w:t>
      </w:r>
    </w:p>
    <w:p w14:paraId="7230AACE" w14:textId="77777777" w:rsidR="00B44009" w:rsidRDefault="00B44009" w:rsidP="00B44009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ternal mounting tabs must be slotted &amp; tapered away from enclosure to ease field installation</w:t>
      </w:r>
    </w:p>
    <w:p w14:paraId="5015A0E3" w14:textId="77777777" w:rsidR="00B44009" w:rsidRDefault="00B44009" w:rsidP="00B44009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neoprene gasket for duct to enclosure seal</w:t>
      </w:r>
    </w:p>
    <w:p w14:paraId="68CA0EA3" w14:textId="77777777" w:rsidR="00B44009" w:rsidRDefault="00B44009" w:rsidP="00B44009">
      <w:pPr>
        <w:pStyle w:val="ListParagraph"/>
        <w:numPr>
          <w:ilvl w:val="0"/>
          <w:numId w:val="31"/>
        </w:numPr>
        <w:autoSpaceDN w:val="0"/>
        <w:spacing w:line="256" w:lineRule="auto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Lead wire shall be FT-6 rated plenum cable</w:t>
      </w:r>
    </w:p>
    <w:p w14:paraId="2AA06BD1" w14:textId="77777777" w:rsidR="00B44009" w:rsidRDefault="00B44009" w:rsidP="00B44009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threaded (1/2 NPT and/or M16) conduit connection</w:t>
      </w:r>
    </w:p>
    <w:p w14:paraId="6754FA47" w14:textId="77777777" w:rsidR="00B44009" w:rsidRDefault="00B44009" w:rsidP="00B44009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</w:pPr>
      <w:r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  <w:t xml:space="preserve">Cover must be hinged and securely attached in the open position </w:t>
      </w:r>
    </w:p>
    <w:p w14:paraId="42126F54" w14:textId="336BDD91" w:rsidR="00B44009" w:rsidRDefault="00B44009" w:rsidP="00B44009">
      <w:pPr>
        <w:pStyle w:val="ListParagraph"/>
        <w:numPr>
          <w:ilvl w:val="0"/>
          <w:numId w:val="31"/>
        </w:numPr>
        <w:autoSpaceDN w:val="0"/>
        <w:spacing w:line="254" w:lineRule="auto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Sensing range must be -</w:t>
      </w:r>
      <w:r w:rsidR="00C43AB8">
        <w:rPr>
          <w:rFonts w:cstheme="minorHAnsi"/>
          <w:snapToGrid w:val="0"/>
          <w:color w:val="7F7F7F" w:themeColor="text1" w:themeTint="80"/>
          <w:szCs w:val="18"/>
          <w:lang w:eastAsia="en-CA"/>
        </w:rPr>
        <w:t>40</w:t>
      </w: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 xml:space="preserve"> to 60°C (-4 to 140°F)</w:t>
      </w:r>
    </w:p>
    <w:p w14:paraId="5845B4D1" w14:textId="77777777" w:rsidR="00B44009" w:rsidRDefault="00B44009" w:rsidP="00B44009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jc w:val="both"/>
        <w:rPr>
          <w:rFonts w:eastAsia="Calibri" w:cs="Calibri"/>
          <w:color w:val="7F7F7F" w:themeColor="text1" w:themeTint="80"/>
        </w:rPr>
      </w:pPr>
      <w:r>
        <w:rPr>
          <w:color w:val="7F7F7F" w:themeColor="text1" w:themeTint="80"/>
        </w:rPr>
        <w:t>Cover must contain security screw as extra protection from opening</w:t>
      </w:r>
    </w:p>
    <w:p w14:paraId="0536A4D3" w14:textId="77777777" w:rsidR="00B44009" w:rsidRDefault="00B44009" w:rsidP="00B44009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Product shall be CE approved</w:t>
      </w:r>
    </w:p>
    <w:p w14:paraId="1C5DDF89" w14:textId="77777777" w:rsidR="00B44009" w:rsidRDefault="00B44009" w:rsidP="00B44009">
      <w:pPr>
        <w:jc w:val="both"/>
        <w:rPr>
          <w:color w:val="7F7F7F" w:themeColor="text1" w:themeTint="80"/>
        </w:rPr>
      </w:pPr>
      <w:bookmarkStart w:id="0" w:name="_GoBack"/>
      <w:bookmarkEnd w:id="0"/>
    </w:p>
    <w:p w14:paraId="69C90F71" w14:textId="77777777" w:rsidR="00A32EA8" w:rsidRDefault="00A32EA8" w:rsidP="00A32EA8">
      <w:pPr>
        <w:pStyle w:val="BodyText"/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</w:p>
    <w:p w14:paraId="72FA5CB8" w14:textId="77777777" w:rsidR="003F7525" w:rsidRDefault="003F7525" w:rsidP="003F7525">
      <w:pPr>
        <w:tabs>
          <w:tab w:val="left" w:pos="820"/>
          <w:tab w:val="left" w:pos="821"/>
        </w:tabs>
      </w:pPr>
    </w:p>
    <w:p w14:paraId="647225CF" w14:textId="0A217043" w:rsidR="004E3C65" w:rsidRDefault="004E3C65" w:rsidP="004E3C65">
      <w:pPr>
        <w:jc w:val="both"/>
        <w:rPr>
          <w:color w:val="7F7F7F" w:themeColor="text1" w:themeTint="80"/>
        </w:rPr>
      </w:pPr>
    </w:p>
    <w:p w14:paraId="3FDC69B2" w14:textId="7D4AFFE6" w:rsidR="004E3C65" w:rsidRDefault="004E3C65" w:rsidP="004E3C65">
      <w:pPr>
        <w:jc w:val="both"/>
        <w:rPr>
          <w:color w:val="7F7F7F" w:themeColor="text1" w:themeTint="80"/>
        </w:rPr>
      </w:pPr>
    </w:p>
    <w:p w14:paraId="41481044" w14:textId="04A4E855" w:rsidR="00910E51" w:rsidRDefault="00910E51" w:rsidP="004E3C65">
      <w:pPr>
        <w:jc w:val="both"/>
        <w:rPr>
          <w:color w:val="7F7F7F" w:themeColor="text1" w:themeTint="80"/>
        </w:rPr>
      </w:pPr>
    </w:p>
    <w:p w14:paraId="4571C05F" w14:textId="37EDDEE5" w:rsidR="00910E51" w:rsidRDefault="00910E51" w:rsidP="004E3C65">
      <w:pPr>
        <w:jc w:val="both"/>
        <w:rPr>
          <w:color w:val="7F7F7F" w:themeColor="text1" w:themeTint="80"/>
        </w:rPr>
      </w:pPr>
    </w:p>
    <w:p w14:paraId="3B8CBDA0" w14:textId="21537313" w:rsidR="00910E51" w:rsidRDefault="00910E51" w:rsidP="004E3C65">
      <w:pPr>
        <w:jc w:val="both"/>
        <w:rPr>
          <w:color w:val="7F7F7F" w:themeColor="text1" w:themeTint="80"/>
        </w:rPr>
      </w:pPr>
    </w:p>
    <w:p w14:paraId="1972727A" w14:textId="77777777" w:rsidR="00910E51" w:rsidRDefault="00910E51" w:rsidP="004E3C65">
      <w:pPr>
        <w:jc w:val="both"/>
        <w:rPr>
          <w:color w:val="7F7F7F" w:themeColor="text1" w:themeTint="80"/>
        </w:rPr>
      </w:pPr>
    </w:p>
    <w:p w14:paraId="09C852FD" w14:textId="65246D87" w:rsidR="004E3C65" w:rsidRDefault="004E3C65" w:rsidP="004E3C65">
      <w:pPr>
        <w:jc w:val="both"/>
        <w:rPr>
          <w:color w:val="7F7F7F" w:themeColor="text1" w:themeTint="80"/>
        </w:rPr>
      </w:pPr>
    </w:p>
    <w:p w14:paraId="418AC808" w14:textId="77777777" w:rsidR="004E3C65" w:rsidRDefault="004E3C65" w:rsidP="004E3C65">
      <w:pPr>
        <w:jc w:val="both"/>
        <w:rPr>
          <w:color w:val="7F7F7F" w:themeColor="text1" w:themeTint="80"/>
        </w:rPr>
      </w:pPr>
    </w:p>
    <w:p w14:paraId="6279EBF4" w14:textId="7A5DD444" w:rsidR="004E3C65" w:rsidRDefault="004E3C65" w:rsidP="004E3C65">
      <w:pPr>
        <w:jc w:val="both"/>
        <w:rPr>
          <w:color w:val="7F7F7F" w:themeColor="text1" w:themeTint="80"/>
        </w:rPr>
      </w:pPr>
    </w:p>
    <w:p w14:paraId="7CA532BB" w14:textId="68981DDA" w:rsidR="004E3C65" w:rsidRDefault="004E3C65" w:rsidP="004E3C65">
      <w:pPr>
        <w:jc w:val="both"/>
        <w:rPr>
          <w:color w:val="7F7F7F" w:themeColor="text1" w:themeTint="80"/>
        </w:rPr>
      </w:pPr>
    </w:p>
    <w:p w14:paraId="2EBE2005" w14:textId="4EDF21E7" w:rsidR="004E3C65" w:rsidRDefault="004E3C65" w:rsidP="004E3C65">
      <w:pPr>
        <w:jc w:val="both"/>
        <w:rPr>
          <w:color w:val="7F7F7F" w:themeColor="text1" w:themeTint="80"/>
        </w:rPr>
      </w:pPr>
    </w:p>
    <w:p w14:paraId="61247CB3" w14:textId="4FD0BA70" w:rsidR="004E3C65" w:rsidRDefault="004E3C65" w:rsidP="004E3C65">
      <w:pPr>
        <w:jc w:val="both"/>
        <w:rPr>
          <w:color w:val="7F7F7F" w:themeColor="text1" w:themeTint="80"/>
        </w:rPr>
      </w:pPr>
    </w:p>
    <w:p w14:paraId="41CF8374" w14:textId="716B86E0" w:rsidR="0043200B" w:rsidRDefault="0043200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tbl>
      <w:tblPr>
        <w:tblStyle w:val="TableGrid4"/>
        <w:tblpPr w:vertAnchor="text" w:horzAnchor="margin" w:tblpY="136"/>
        <w:tblOverlap w:val="never"/>
        <w:tblW w:w="10343" w:type="dxa"/>
        <w:tblInd w:w="0" w:type="dxa"/>
        <w:tblCellMar>
          <w:top w:w="22" w:type="dxa"/>
          <w:left w:w="51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946"/>
      </w:tblGrid>
      <w:tr w:rsidR="00285CE2" w:rsidRPr="003F7525" w14:paraId="327CD974" w14:textId="77777777" w:rsidTr="00285CE2">
        <w:trPr>
          <w:trHeight w:val="340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nil"/>
            </w:tcBorders>
            <w:shd w:val="clear" w:color="auto" w:fill="007464"/>
          </w:tcPr>
          <w:p w14:paraId="51491B55" w14:textId="77777777" w:rsidR="00285CE2" w:rsidRPr="003F7525" w:rsidRDefault="00285CE2" w:rsidP="00285CE2">
            <w:pPr>
              <w:widowControl/>
              <w:spacing w:line="259" w:lineRule="auto"/>
              <w:ind w:left="31"/>
              <w:rPr>
                <w:rFonts w:asciiTheme="minorHAnsi" w:eastAsia="Myriad CAD" w:hAnsiTheme="minorHAnsi" w:cs="Myriad CAD"/>
                <w:b/>
                <w:bCs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b/>
                <w:bCs/>
                <w:color w:val="FFFFFF" w:themeColor="background1"/>
                <w:sz w:val="18"/>
                <w:szCs w:val="18"/>
                <w:lang w:val="en-CA"/>
              </w:rPr>
              <w:t>SPECIFICATIONS</w:t>
            </w:r>
          </w:p>
        </w:tc>
        <w:tc>
          <w:tcPr>
            <w:tcW w:w="6946" w:type="dxa"/>
            <w:tcBorders>
              <w:top w:val="single" w:sz="4" w:space="0" w:color="E9E8E7"/>
              <w:left w:val="nil"/>
              <w:bottom w:val="single" w:sz="4" w:space="0" w:color="E9E8E7"/>
              <w:right w:val="single" w:sz="4" w:space="0" w:color="E9E8E7"/>
            </w:tcBorders>
            <w:shd w:val="clear" w:color="auto" w:fill="007464"/>
          </w:tcPr>
          <w:p w14:paraId="7CAA75F9" w14:textId="77777777" w:rsidR="00285CE2" w:rsidRPr="003F7525" w:rsidRDefault="00285CE2" w:rsidP="00285CE2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</w:p>
        </w:tc>
      </w:tr>
      <w:tr w:rsidR="00285CE2" w:rsidRPr="003F7525" w14:paraId="55FB5B07" w14:textId="77777777" w:rsidTr="00285CE2">
        <w:trPr>
          <w:trHeight w:val="213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AAF04B0" w14:textId="77777777" w:rsidR="00285CE2" w:rsidRPr="003F7525" w:rsidRDefault="00285CE2" w:rsidP="00285CE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POWER SUPPLY</w:t>
            </w:r>
          </w:p>
        </w:tc>
        <w:tc>
          <w:tcPr>
            <w:tcW w:w="694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753D411" w14:textId="77777777" w:rsidR="00285CE2" w:rsidRPr="003F7525" w:rsidRDefault="00285CE2" w:rsidP="00285CE2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12 to 28 Vac/dc</w:t>
            </w:r>
          </w:p>
        </w:tc>
      </w:tr>
      <w:tr w:rsidR="00285CE2" w:rsidRPr="003F7525" w14:paraId="6C96C51F" w14:textId="77777777" w:rsidTr="00285CE2">
        <w:trPr>
          <w:trHeight w:val="212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6E006FE" w14:textId="77777777" w:rsidR="00285CE2" w:rsidRPr="003F7525" w:rsidRDefault="00285CE2" w:rsidP="00285CE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SENSOR ACCURACY</w:t>
            </w:r>
          </w:p>
        </w:tc>
        <w:tc>
          <w:tcPr>
            <w:tcW w:w="694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B7903E1" w14:textId="77777777" w:rsidR="00285CE2" w:rsidRPr="003F7525" w:rsidRDefault="00285CE2" w:rsidP="00285CE2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±0.2°C, 0 to 70°C (±0.36°F, 32 to 158°F)</w:t>
            </w:r>
          </w:p>
        </w:tc>
      </w:tr>
      <w:tr w:rsidR="00285CE2" w:rsidRPr="003F7525" w14:paraId="736463B0" w14:textId="77777777" w:rsidTr="00285CE2">
        <w:trPr>
          <w:trHeight w:val="20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6F153629" w14:textId="77777777" w:rsidR="00285CE2" w:rsidRPr="003F7525" w:rsidRDefault="00285CE2" w:rsidP="00285CE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PROBE SENSING RANGE</w:t>
            </w:r>
          </w:p>
        </w:tc>
        <w:tc>
          <w:tcPr>
            <w:tcW w:w="694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1BCBC57F" w14:textId="4E9DF343" w:rsidR="00285CE2" w:rsidRPr="003F7525" w:rsidRDefault="00285CE2" w:rsidP="00285CE2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 xml:space="preserve">-40 to </w:t>
            </w:r>
            <w:r w:rsidR="009B5FAD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6</w:t>
            </w: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0°C (-40 to 1</w:t>
            </w:r>
            <w:r w:rsidR="009B5FAD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40</w:t>
            </w: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°F)</w:t>
            </w:r>
          </w:p>
        </w:tc>
      </w:tr>
      <w:tr w:rsidR="00285CE2" w:rsidRPr="003F7525" w14:paraId="0BFEA073" w14:textId="77777777" w:rsidTr="00285CE2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B25268F" w14:textId="77777777" w:rsidR="00285CE2" w:rsidRPr="003F7525" w:rsidRDefault="00285CE2" w:rsidP="00285CE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STANDARD LENGTHS</w:t>
            </w:r>
          </w:p>
        </w:tc>
        <w:tc>
          <w:tcPr>
            <w:tcW w:w="694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B454897" w14:textId="77777777" w:rsidR="00285CE2" w:rsidRPr="003F7525" w:rsidRDefault="00285CE2" w:rsidP="00285CE2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1800mm, 3600mm, 6100mm, 7300mm (6’, 12’, 20’, 24’)</w:t>
            </w:r>
          </w:p>
        </w:tc>
      </w:tr>
      <w:tr w:rsidR="00285CE2" w:rsidRPr="003F7525" w14:paraId="0F0612FF" w14:textId="77777777" w:rsidTr="00285CE2">
        <w:trPr>
          <w:trHeight w:val="223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25E1C37" w14:textId="63B896DD" w:rsidR="00285CE2" w:rsidRPr="003F7525" w:rsidRDefault="00285CE2" w:rsidP="00285CE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WIRE</w:t>
            </w:r>
            <w:r w:rsidR="003778BA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/LEAD</w:t>
            </w: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 xml:space="preserve"> MATERIAL</w:t>
            </w:r>
          </w:p>
        </w:tc>
        <w:tc>
          <w:tcPr>
            <w:tcW w:w="694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F6D4BEA" w14:textId="77777777" w:rsidR="00285CE2" w:rsidRPr="003F7525" w:rsidRDefault="00285CE2" w:rsidP="00285CE2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FT-6 plenum rated cable</w:t>
            </w:r>
          </w:p>
        </w:tc>
      </w:tr>
      <w:tr w:rsidR="00285CE2" w:rsidRPr="003F7525" w14:paraId="2DED06FF" w14:textId="77777777" w:rsidTr="00285CE2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71382F2" w14:textId="77777777" w:rsidR="00285CE2" w:rsidRPr="003F7525" w:rsidRDefault="00285CE2" w:rsidP="00285CE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CONSUMPTION</w:t>
            </w:r>
          </w:p>
        </w:tc>
        <w:tc>
          <w:tcPr>
            <w:tcW w:w="694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293749A" w14:textId="77777777" w:rsidR="00285CE2" w:rsidRPr="003F7525" w:rsidRDefault="00285CE2" w:rsidP="00285CE2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50 mA max</w:t>
            </w:r>
          </w:p>
        </w:tc>
      </w:tr>
      <w:tr w:rsidR="00285CE2" w:rsidRPr="003F7525" w14:paraId="4F43CF73" w14:textId="77777777" w:rsidTr="00285CE2">
        <w:trPr>
          <w:trHeight w:val="52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9323050" w14:textId="77777777" w:rsidR="00285CE2" w:rsidRPr="003F7525" w:rsidRDefault="00285CE2" w:rsidP="00285CE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RELAY CONTACTS</w:t>
            </w:r>
          </w:p>
        </w:tc>
        <w:tc>
          <w:tcPr>
            <w:tcW w:w="694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5745870" w14:textId="77777777" w:rsidR="00285CE2" w:rsidRPr="003F7525" w:rsidRDefault="00285CE2" w:rsidP="00285CE2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SPDT, Form C contacts (N.O. and N.C.)</w:t>
            </w:r>
          </w:p>
          <w:p w14:paraId="2B717F67" w14:textId="77777777" w:rsidR="00285CE2" w:rsidRPr="003F7525" w:rsidRDefault="00285CE2" w:rsidP="00285CE2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5 Amps @ 30 Vdc/250 Vac resistive</w:t>
            </w:r>
          </w:p>
          <w:p w14:paraId="3C316D88" w14:textId="77777777" w:rsidR="00285CE2" w:rsidRPr="003F7525" w:rsidRDefault="00285CE2" w:rsidP="00285CE2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1.5 Amps @ 30 Vdc/250 vac inductive</w:t>
            </w:r>
          </w:p>
        </w:tc>
      </w:tr>
      <w:tr w:rsidR="00285CE2" w:rsidRPr="003F7525" w14:paraId="712A8BED" w14:textId="77777777" w:rsidTr="00285CE2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77A4ED5" w14:textId="77777777" w:rsidR="00285CE2" w:rsidRPr="003F7525" w:rsidRDefault="00285CE2" w:rsidP="00285CE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RELAY ACTION</w:t>
            </w:r>
          </w:p>
        </w:tc>
        <w:tc>
          <w:tcPr>
            <w:tcW w:w="694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A2F3C57" w14:textId="7920BE97" w:rsidR="00285CE2" w:rsidRPr="003F7525" w:rsidRDefault="00285CE2" w:rsidP="00285CE2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Activates on temperature fall</w:t>
            </w:r>
            <w:r w:rsidR="009D22BB"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, Auto-reset</w:t>
            </w:r>
          </w:p>
        </w:tc>
      </w:tr>
      <w:tr w:rsidR="00285CE2" w:rsidRPr="003F7525" w14:paraId="3CBD38B7" w14:textId="77777777" w:rsidTr="00285CE2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846F764" w14:textId="77777777" w:rsidR="00285CE2" w:rsidRPr="003F7525" w:rsidRDefault="00285CE2" w:rsidP="00285CE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SETPOINT OPERATION</w:t>
            </w:r>
          </w:p>
        </w:tc>
        <w:tc>
          <w:tcPr>
            <w:tcW w:w="694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58D6736" w14:textId="77777777" w:rsidR="00285CE2" w:rsidRPr="003F7525" w:rsidRDefault="00285CE2" w:rsidP="00285CE2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Single-turn knob-pot on PCB</w:t>
            </w:r>
          </w:p>
        </w:tc>
      </w:tr>
      <w:tr w:rsidR="00285CE2" w:rsidRPr="003F7525" w14:paraId="0159012B" w14:textId="77777777" w:rsidTr="00285CE2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235A3DD" w14:textId="77777777" w:rsidR="00285CE2" w:rsidRPr="003F7525" w:rsidRDefault="00285CE2" w:rsidP="00285CE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ADJUSTABLE SETPOINT</w:t>
            </w:r>
          </w:p>
        </w:tc>
        <w:tc>
          <w:tcPr>
            <w:tcW w:w="694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EDC37E5" w14:textId="77777777" w:rsidR="00285CE2" w:rsidRPr="003F7525" w:rsidRDefault="00285CE2" w:rsidP="00285CE2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-4 to 10°C (25 to 50°F)</w:t>
            </w:r>
          </w:p>
        </w:tc>
      </w:tr>
      <w:tr w:rsidR="00285CE2" w:rsidRPr="003F7525" w14:paraId="620375E5" w14:textId="77777777" w:rsidTr="00285CE2">
        <w:trPr>
          <w:trHeight w:val="36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E8E9235" w14:textId="6FC9AAF1" w:rsidR="00285CE2" w:rsidRPr="003F7525" w:rsidRDefault="009D22BB" w:rsidP="00285CE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TEMPERATURE DIFFERENTIAL</w:t>
            </w:r>
          </w:p>
        </w:tc>
        <w:tc>
          <w:tcPr>
            <w:tcW w:w="694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45F2CDB" w14:textId="77777777" w:rsidR="009D22BB" w:rsidRPr="003F7525" w:rsidRDefault="009D22BB" w:rsidP="009D22B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b/>
                <w:bCs/>
                <w:sz w:val="18"/>
                <w:szCs w:val="18"/>
                <w:lang w:val="en-CA"/>
              </w:rPr>
              <w:t xml:space="preserve">Low: </w:t>
            </w: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1.1°C</w:t>
            </w:r>
            <w:r w:rsidRPr="003F7525">
              <w:rPr>
                <w:rFonts w:asciiTheme="minorHAnsi" w:eastAsia="Myriad CAD" w:hAnsiTheme="minorHAnsi" w:cs="Myriad CAD"/>
                <w:b/>
                <w:bCs/>
                <w:sz w:val="18"/>
                <w:szCs w:val="18"/>
                <w:lang w:val="en-CA"/>
              </w:rPr>
              <w:t xml:space="preserve"> (</w:t>
            </w: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2°F)</w:t>
            </w:r>
            <w:r w:rsidRPr="003F7525">
              <w:rPr>
                <w:rFonts w:asciiTheme="minorHAnsi" w:eastAsia="Myriad CAD" w:hAnsiTheme="minorHAnsi" w:cs="Myriad CAD"/>
                <w:b/>
                <w:bCs/>
                <w:sz w:val="18"/>
                <w:szCs w:val="18"/>
                <w:lang w:val="en-CA"/>
              </w:rPr>
              <w:t xml:space="preserve"> Mid: </w:t>
            </w: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2.8°C (5°F)</w:t>
            </w:r>
            <w:r w:rsidRPr="003F7525">
              <w:rPr>
                <w:rFonts w:asciiTheme="minorHAnsi" w:eastAsia="Myriad CAD" w:hAnsiTheme="minorHAnsi" w:cs="Myriad CAD"/>
                <w:b/>
                <w:bCs/>
                <w:sz w:val="18"/>
                <w:szCs w:val="18"/>
                <w:lang w:val="en-CA"/>
              </w:rPr>
              <w:t xml:space="preserve"> High: </w:t>
            </w: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5.6°C (10°F)</w:t>
            </w:r>
          </w:p>
          <w:p w14:paraId="648F2175" w14:textId="6248AD2A" w:rsidR="00285CE2" w:rsidRPr="003F7525" w:rsidRDefault="009D22BB" w:rsidP="009D22B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Jumper selectable</w:t>
            </w:r>
          </w:p>
        </w:tc>
      </w:tr>
      <w:tr w:rsidR="00285CE2" w:rsidRPr="003F7525" w14:paraId="78FD2559" w14:textId="77777777" w:rsidTr="00285CE2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9CEBDB7" w14:textId="77777777" w:rsidR="00285CE2" w:rsidRPr="003F7525" w:rsidRDefault="00285CE2" w:rsidP="00285CE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TEMPERATURE SENSOR</w:t>
            </w:r>
          </w:p>
        </w:tc>
        <w:tc>
          <w:tcPr>
            <w:tcW w:w="694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B50E20F" w14:textId="77777777" w:rsidR="00285CE2" w:rsidRPr="003F7525" w:rsidRDefault="00285CE2" w:rsidP="00285CE2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10,000Ω curve matched precision thermistor</w:t>
            </w:r>
          </w:p>
        </w:tc>
      </w:tr>
      <w:tr w:rsidR="00285CE2" w:rsidRPr="003F7525" w14:paraId="5BBCC654" w14:textId="77777777" w:rsidTr="00285CE2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28EC79D" w14:textId="77777777" w:rsidR="00285CE2" w:rsidRPr="003F7525" w:rsidRDefault="00285CE2" w:rsidP="00285CE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AMBIENT OPERATING RANGE</w:t>
            </w:r>
          </w:p>
        </w:tc>
        <w:tc>
          <w:tcPr>
            <w:tcW w:w="694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A8C8450" w14:textId="77777777" w:rsidR="00285CE2" w:rsidRPr="003F7525" w:rsidRDefault="00285CE2" w:rsidP="00285CE2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-40 to 50°C (40 to 122°F), 5 to 95 %RH, non-condensing</w:t>
            </w:r>
          </w:p>
        </w:tc>
      </w:tr>
      <w:tr w:rsidR="00285CE2" w:rsidRPr="003F7525" w14:paraId="66978DBE" w14:textId="77777777" w:rsidTr="00285CE2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411797A" w14:textId="77777777" w:rsidR="00285CE2" w:rsidRPr="003F7525" w:rsidRDefault="00285CE2" w:rsidP="00285CE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STORAGE CONDITIONS</w:t>
            </w:r>
          </w:p>
        </w:tc>
        <w:tc>
          <w:tcPr>
            <w:tcW w:w="694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D6E2BEA" w14:textId="77777777" w:rsidR="00285CE2" w:rsidRPr="003F7525" w:rsidRDefault="00285CE2" w:rsidP="00285CE2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-30 to 70°C (-22 to 158°F), 5 to 95 %RH, non-condensing</w:t>
            </w:r>
          </w:p>
        </w:tc>
      </w:tr>
      <w:tr w:rsidR="00285CE2" w:rsidRPr="003F7525" w14:paraId="302FBF62" w14:textId="77777777" w:rsidTr="00285CE2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F2594C7" w14:textId="77777777" w:rsidR="00285CE2" w:rsidRPr="003F7525" w:rsidRDefault="00285CE2" w:rsidP="00285CE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WIRING CONNECTIONS</w:t>
            </w:r>
          </w:p>
        </w:tc>
        <w:tc>
          <w:tcPr>
            <w:tcW w:w="694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FC97F91" w14:textId="77777777" w:rsidR="00285CE2" w:rsidRPr="003F7525" w:rsidRDefault="00285CE2" w:rsidP="00285CE2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Screw terminal block (14 to 22 AWG)</w:t>
            </w:r>
          </w:p>
        </w:tc>
      </w:tr>
      <w:tr w:rsidR="00285CE2" w:rsidRPr="003F7525" w14:paraId="74979335" w14:textId="77777777" w:rsidTr="00285CE2">
        <w:trPr>
          <w:trHeight w:val="36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2CDE70C" w14:textId="77777777" w:rsidR="00285CE2" w:rsidRPr="003F7525" w:rsidRDefault="00285CE2" w:rsidP="00285CE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ENCLOSURE</w:t>
            </w:r>
          </w:p>
        </w:tc>
        <w:tc>
          <w:tcPr>
            <w:tcW w:w="694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0258609" w14:textId="77777777" w:rsidR="00285CE2" w:rsidRPr="003F7525" w:rsidRDefault="00285CE2" w:rsidP="00285CE2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b/>
                <w:sz w:val="18"/>
                <w:szCs w:val="18"/>
                <w:lang w:val="en-CA"/>
              </w:rPr>
              <w:t>B:</w:t>
            </w: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 xml:space="preserve"> Grey polycarbonate UL94-V0, IP65 (NEMA 4X)</w:t>
            </w:r>
          </w:p>
          <w:p w14:paraId="5A93D678" w14:textId="77777777" w:rsidR="00285CE2" w:rsidRPr="003F7525" w:rsidRDefault="00285CE2" w:rsidP="00285CE2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b/>
                <w:sz w:val="18"/>
                <w:szCs w:val="18"/>
                <w:lang w:val="en-CA"/>
              </w:rPr>
              <w:t>F:</w:t>
            </w: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 xml:space="preserve"> Same as B with thread adapter (1/2” NPT to M16) and cable gland fitting</w:t>
            </w:r>
          </w:p>
        </w:tc>
      </w:tr>
      <w:tr w:rsidR="00285CE2" w:rsidRPr="003F7525" w14:paraId="36ECC41B" w14:textId="77777777" w:rsidTr="00285CE2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5F73B62" w14:textId="77777777" w:rsidR="00285CE2" w:rsidRPr="003F7525" w:rsidRDefault="00285CE2" w:rsidP="00285CE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COUNTRY OF ORIGIN</w:t>
            </w:r>
          </w:p>
        </w:tc>
        <w:tc>
          <w:tcPr>
            <w:tcW w:w="694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8AE046E" w14:textId="77777777" w:rsidR="00285CE2" w:rsidRPr="003F7525" w:rsidRDefault="00285CE2" w:rsidP="00285CE2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</w:pPr>
            <w:r w:rsidRPr="003F7525">
              <w:rPr>
                <w:rFonts w:asciiTheme="minorHAnsi" w:eastAsia="Myriad CAD" w:hAnsiTheme="minorHAnsi" w:cs="Myriad CAD"/>
                <w:sz w:val="18"/>
                <w:szCs w:val="18"/>
                <w:lang w:val="en-CA"/>
              </w:rPr>
              <w:t>Canada</w:t>
            </w:r>
          </w:p>
        </w:tc>
      </w:tr>
    </w:tbl>
    <w:p w14:paraId="6DDEACBE" w14:textId="77777777" w:rsidR="00433EC7" w:rsidRDefault="00433EC7" w:rsidP="001B360B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433EC7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50818E" w14:textId="77777777" w:rsidR="003722DA" w:rsidRDefault="003722DA" w:rsidP="00546523">
      <w:r>
        <w:separator/>
      </w:r>
    </w:p>
  </w:endnote>
  <w:endnote w:type="continuationSeparator" w:id="0">
    <w:p w14:paraId="47F77DF0" w14:textId="77777777" w:rsidR="003722DA" w:rsidRDefault="003722DA" w:rsidP="00546523">
      <w:r>
        <w:continuationSeparator/>
      </w:r>
    </w:p>
  </w:endnote>
  <w:endnote w:type="continuationNotice" w:id="1">
    <w:p w14:paraId="348705F1" w14:textId="77777777" w:rsidR="003722DA" w:rsidRDefault="003722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charset w:val="00"/>
    <w:family w:val="swiss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37B940B4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335C83">
                            <w:rPr>
                              <w:color w:val="FFFFFF" w:themeColor="background1"/>
                              <w:sz w:val="16"/>
                            </w:rPr>
                            <w:t>L</w:t>
                          </w:r>
                          <w:r w:rsidR="008835FE">
                            <w:rPr>
                              <w:color w:val="FFFFFF" w:themeColor="background1"/>
                              <w:sz w:val="16"/>
                            </w:rPr>
                            <w:t>D</w:t>
                          </w:r>
                          <w:r w:rsidR="00082E76">
                            <w:rPr>
                              <w:color w:val="FFFFFF" w:themeColor="background1"/>
                              <w:sz w:val="16"/>
                            </w:rPr>
                            <w:t>F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37B940B4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335C83">
                      <w:rPr>
                        <w:color w:val="FFFFFF" w:themeColor="background1"/>
                        <w:sz w:val="16"/>
                      </w:rPr>
                      <w:t>L</w:t>
                    </w:r>
                    <w:r w:rsidR="008835FE">
                      <w:rPr>
                        <w:color w:val="FFFFFF" w:themeColor="background1"/>
                        <w:sz w:val="16"/>
                      </w:rPr>
                      <w:t>D</w:t>
                    </w:r>
                    <w:r w:rsidR="00082E76">
                      <w:rPr>
                        <w:color w:val="FFFFFF" w:themeColor="background1"/>
                        <w:sz w:val="16"/>
                      </w:rPr>
                      <w:t>F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FD1681" w14:textId="77777777" w:rsidR="003722DA" w:rsidRDefault="003722DA" w:rsidP="00546523">
      <w:r>
        <w:separator/>
      </w:r>
    </w:p>
  </w:footnote>
  <w:footnote w:type="continuationSeparator" w:id="0">
    <w:p w14:paraId="64167640" w14:textId="77777777" w:rsidR="003722DA" w:rsidRDefault="003722DA" w:rsidP="00546523">
      <w:r>
        <w:continuationSeparator/>
      </w:r>
    </w:p>
  </w:footnote>
  <w:footnote w:type="continuationNotice" w:id="1">
    <w:p w14:paraId="7BE07579" w14:textId="77777777" w:rsidR="003722DA" w:rsidRDefault="003722D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30B7970"/>
    <w:multiLevelType w:val="hybridMultilevel"/>
    <w:tmpl w:val="3D0A0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5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77263C"/>
    <w:multiLevelType w:val="hybridMultilevel"/>
    <w:tmpl w:val="27763B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B36A46"/>
    <w:multiLevelType w:val="hybridMultilevel"/>
    <w:tmpl w:val="775693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6CC92CEC"/>
    <w:multiLevelType w:val="hybridMultilevel"/>
    <w:tmpl w:val="A8E04E62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8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0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0"/>
  </w:num>
  <w:num w:numId="3">
    <w:abstractNumId w:val="9"/>
  </w:num>
  <w:num w:numId="4">
    <w:abstractNumId w:val="28"/>
  </w:num>
  <w:num w:numId="5">
    <w:abstractNumId w:val="15"/>
  </w:num>
  <w:num w:numId="6">
    <w:abstractNumId w:val="12"/>
  </w:num>
  <w:num w:numId="7">
    <w:abstractNumId w:val="1"/>
  </w:num>
  <w:num w:numId="8">
    <w:abstractNumId w:val="18"/>
  </w:num>
  <w:num w:numId="9">
    <w:abstractNumId w:val="5"/>
  </w:num>
  <w:num w:numId="10">
    <w:abstractNumId w:val="0"/>
  </w:num>
  <w:num w:numId="11">
    <w:abstractNumId w:val="7"/>
  </w:num>
  <w:num w:numId="12">
    <w:abstractNumId w:val="26"/>
  </w:num>
  <w:num w:numId="13">
    <w:abstractNumId w:val="13"/>
  </w:num>
  <w:num w:numId="14">
    <w:abstractNumId w:val="6"/>
  </w:num>
  <w:num w:numId="15">
    <w:abstractNumId w:val="19"/>
  </w:num>
  <w:num w:numId="16">
    <w:abstractNumId w:val="22"/>
  </w:num>
  <w:num w:numId="17">
    <w:abstractNumId w:val="23"/>
  </w:num>
  <w:num w:numId="18">
    <w:abstractNumId w:val="3"/>
  </w:num>
  <w:num w:numId="19">
    <w:abstractNumId w:val="24"/>
  </w:num>
  <w:num w:numId="20">
    <w:abstractNumId w:val="4"/>
  </w:num>
  <w:num w:numId="21">
    <w:abstractNumId w:val="2"/>
  </w:num>
  <w:num w:numId="22">
    <w:abstractNumId w:val="30"/>
  </w:num>
  <w:num w:numId="23">
    <w:abstractNumId w:val="25"/>
  </w:num>
  <w:num w:numId="24">
    <w:abstractNumId w:val="14"/>
  </w:num>
  <w:num w:numId="25">
    <w:abstractNumId w:val="11"/>
  </w:num>
  <w:num w:numId="26">
    <w:abstractNumId w:val="29"/>
  </w:num>
  <w:num w:numId="27">
    <w:abstractNumId w:val="27"/>
  </w:num>
  <w:num w:numId="28">
    <w:abstractNumId w:val="8"/>
  </w:num>
  <w:num w:numId="29">
    <w:abstractNumId w:val="16"/>
  </w:num>
  <w:num w:numId="30">
    <w:abstractNumId w:val="17"/>
  </w:num>
  <w:num w:numId="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NKkFAB2AAjItAAAA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82E76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262C"/>
    <w:rsid w:val="00124355"/>
    <w:rsid w:val="00126AA8"/>
    <w:rsid w:val="001306B9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12B0"/>
    <w:rsid w:val="00183EC7"/>
    <w:rsid w:val="00183F7E"/>
    <w:rsid w:val="00192691"/>
    <w:rsid w:val="001A004E"/>
    <w:rsid w:val="001A090F"/>
    <w:rsid w:val="001B01D5"/>
    <w:rsid w:val="001B360B"/>
    <w:rsid w:val="001B6E7C"/>
    <w:rsid w:val="001B7DC5"/>
    <w:rsid w:val="001B7E97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85CE2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5C83"/>
    <w:rsid w:val="0033736F"/>
    <w:rsid w:val="003469AA"/>
    <w:rsid w:val="003472FA"/>
    <w:rsid w:val="003722DA"/>
    <w:rsid w:val="00374530"/>
    <w:rsid w:val="003778BA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525"/>
    <w:rsid w:val="003F767E"/>
    <w:rsid w:val="00420374"/>
    <w:rsid w:val="0043200B"/>
    <w:rsid w:val="00432DEB"/>
    <w:rsid w:val="00433EC7"/>
    <w:rsid w:val="0044015F"/>
    <w:rsid w:val="004516AD"/>
    <w:rsid w:val="00453AE5"/>
    <w:rsid w:val="00454309"/>
    <w:rsid w:val="004618B4"/>
    <w:rsid w:val="00462A5C"/>
    <w:rsid w:val="00463807"/>
    <w:rsid w:val="00471215"/>
    <w:rsid w:val="00474D89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5A89"/>
    <w:rsid w:val="0056720C"/>
    <w:rsid w:val="0057543D"/>
    <w:rsid w:val="00585132"/>
    <w:rsid w:val="00593B9D"/>
    <w:rsid w:val="005A19BE"/>
    <w:rsid w:val="005A66D2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74EB0"/>
    <w:rsid w:val="00685800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95AD3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6589"/>
    <w:rsid w:val="00816D0C"/>
    <w:rsid w:val="00837E5F"/>
    <w:rsid w:val="00846E68"/>
    <w:rsid w:val="00863865"/>
    <w:rsid w:val="00870AD8"/>
    <w:rsid w:val="00880895"/>
    <w:rsid w:val="008835FE"/>
    <w:rsid w:val="00887B1F"/>
    <w:rsid w:val="0089196C"/>
    <w:rsid w:val="00895D76"/>
    <w:rsid w:val="008A0779"/>
    <w:rsid w:val="008A7663"/>
    <w:rsid w:val="008C16C3"/>
    <w:rsid w:val="008C21DD"/>
    <w:rsid w:val="008C6773"/>
    <w:rsid w:val="008C7044"/>
    <w:rsid w:val="008D1211"/>
    <w:rsid w:val="008E011A"/>
    <w:rsid w:val="008E3841"/>
    <w:rsid w:val="008F0EEB"/>
    <w:rsid w:val="008F3219"/>
    <w:rsid w:val="00910537"/>
    <w:rsid w:val="00910E51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B5FAD"/>
    <w:rsid w:val="009C0780"/>
    <w:rsid w:val="009C230E"/>
    <w:rsid w:val="009C42D7"/>
    <w:rsid w:val="009D22BB"/>
    <w:rsid w:val="009D69C6"/>
    <w:rsid w:val="009E044E"/>
    <w:rsid w:val="009E20AD"/>
    <w:rsid w:val="009E26A8"/>
    <w:rsid w:val="009F66E4"/>
    <w:rsid w:val="009F74DA"/>
    <w:rsid w:val="00A035AE"/>
    <w:rsid w:val="00A07814"/>
    <w:rsid w:val="00A14A00"/>
    <w:rsid w:val="00A2069C"/>
    <w:rsid w:val="00A2276B"/>
    <w:rsid w:val="00A3284D"/>
    <w:rsid w:val="00A32EA8"/>
    <w:rsid w:val="00A51336"/>
    <w:rsid w:val="00A54399"/>
    <w:rsid w:val="00A670D7"/>
    <w:rsid w:val="00A836FE"/>
    <w:rsid w:val="00A84A53"/>
    <w:rsid w:val="00AA455C"/>
    <w:rsid w:val="00AB1108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009"/>
    <w:rsid w:val="00B444F1"/>
    <w:rsid w:val="00B457DD"/>
    <w:rsid w:val="00B527ED"/>
    <w:rsid w:val="00B53BB0"/>
    <w:rsid w:val="00B71873"/>
    <w:rsid w:val="00B83F5A"/>
    <w:rsid w:val="00B84A65"/>
    <w:rsid w:val="00B92DD1"/>
    <w:rsid w:val="00B94B91"/>
    <w:rsid w:val="00BA1E96"/>
    <w:rsid w:val="00BA71C1"/>
    <w:rsid w:val="00BB11E3"/>
    <w:rsid w:val="00BB6E67"/>
    <w:rsid w:val="00BB767B"/>
    <w:rsid w:val="00BC1BDA"/>
    <w:rsid w:val="00BC4B3B"/>
    <w:rsid w:val="00BC76B7"/>
    <w:rsid w:val="00BF10E5"/>
    <w:rsid w:val="00BF44C8"/>
    <w:rsid w:val="00C02023"/>
    <w:rsid w:val="00C02C16"/>
    <w:rsid w:val="00C157C5"/>
    <w:rsid w:val="00C258CB"/>
    <w:rsid w:val="00C333D5"/>
    <w:rsid w:val="00C34FF9"/>
    <w:rsid w:val="00C43AB8"/>
    <w:rsid w:val="00C51431"/>
    <w:rsid w:val="00C5276E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0E42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025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759D3"/>
    <w:rsid w:val="00D814D8"/>
    <w:rsid w:val="00D85E47"/>
    <w:rsid w:val="00D905AC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93FC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509D"/>
    <w:rsid w:val="00F67ED5"/>
    <w:rsid w:val="00F7267E"/>
    <w:rsid w:val="00F741A5"/>
    <w:rsid w:val="00F9053A"/>
    <w:rsid w:val="00F9068A"/>
    <w:rsid w:val="00F93C8E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685800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1B360B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4">
    <w:name w:val="TableGrid4"/>
    <w:rsid w:val="00285CE2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2</Pages>
  <Words>357</Words>
  <Characters>20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53</cp:revision>
  <cp:lastPrinted>2019-12-14T14:35:00Z</cp:lastPrinted>
  <dcterms:created xsi:type="dcterms:W3CDTF">2020-02-28T18:36:00Z</dcterms:created>
  <dcterms:modified xsi:type="dcterms:W3CDTF">2020-08-14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LDF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LEASE DOCUMENT CHANGES</vt:lpwstr>
  </property>
</Properties>
</file>